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0B79B" w14:textId="08492090" w:rsidR="006971A1" w:rsidRPr="006971A1" w:rsidRDefault="006971A1" w:rsidP="006971A1">
      <w:r w:rsidRPr="006971A1">
        <w:t xml:space="preserve">In 1898 the U.S. declared war on Spain. Discuss why the </w:t>
      </w:r>
      <w:r>
        <w:t>s</w:t>
      </w:r>
      <w:r w:rsidRPr="006971A1">
        <w:t xml:space="preserve"> has been called the "splendid little war," the reasons offered as to why the U.S. decided to engage in this war, and if you agree or disagree with these reasons. We also fought the Philippine-American War during this</w:t>
      </w:r>
      <w:r>
        <w:t xml:space="preserve"> </w:t>
      </w:r>
      <w:r w:rsidRPr="006971A1">
        <w:t>period. Discuss possible reasons why this war has been largely ignored.</w:t>
      </w:r>
    </w:p>
    <w:p w14:paraId="4A206291" w14:textId="77777777" w:rsidR="006971A1" w:rsidRPr="006971A1" w:rsidRDefault="006971A1" w:rsidP="006971A1">
      <w:r w:rsidRPr="006971A1">
        <w:t xml:space="preserve">1.   </w:t>
      </w:r>
      <w:hyperlink r:id="rId4" w:tgtFrame="_blank" w:history="1">
        <w:r w:rsidRPr="006971A1">
          <w:rPr>
            <w:rStyle w:val="Hyperlink"/>
          </w:rPr>
          <w:t>New York Herald Tribune</w:t>
        </w:r>
      </w:hyperlink>
      <w:r w:rsidRPr="006971A1">
        <w:t> on the War and yellow press</w:t>
      </w:r>
    </w:p>
    <w:p w14:paraId="5772236D" w14:textId="77777777" w:rsidR="006971A1" w:rsidRPr="006971A1" w:rsidRDefault="006971A1" w:rsidP="006971A1">
      <w:r w:rsidRPr="006971A1">
        <w:t xml:space="preserve">2.   </w:t>
      </w:r>
      <w:hyperlink r:id="rId5" w:tgtFrame="_blank" w:history="1">
        <w:r w:rsidRPr="006971A1">
          <w:rPr>
            <w:rStyle w:val="Hyperlink"/>
          </w:rPr>
          <w:t>De Lôme Letter</w:t>
        </w:r>
      </w:hyperlink>
      <w:r w:rsidRPr="006971A1">
        <w:t> transcript</w:t>
      </w:r>
    </w:p>
    <w:p w14:paraId="50C5E2C4" w14:textId="77777777" w:rsidR="006971A1" w:rsidRPr="006971A1" w:rsidRDefault="006971A1" w:rsidP="006971A1">
      <w:r w:rsidRPr="006971A1">
        <w:t xml:space="preserve">3.   </w:t>
      </w:r>
      <w:hyperlink r:id="rId6" w:tgtFrame="_blank" w:history="1">
        <w:r w:rsidRPr="006971A1">
          <w:rPr>
            <w:rStyle w:val="Hyperlink"/>
          </w:rPr>
          <w:t>Platt Amendment 1903</w:t>
        </w:r>
      </w:hyperlink>
      <w:r w:rsidRPr="006971A1">
        <w:t> transcript</w:t>
      </w:r>
    </w:p>
    <w:p w14:paraId="72042B8C" w14:textId="77777777" w:rsidR="00D15BD5" w:rsidRDefault="00D15BD5"/>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yNDCyMLA0NDY1MjNU0lEKTi0uzszPAykwrAUAU+54bSwAAAA="/>
  </w:docVars>
  <w:rsids>
    <w:rsidRoot w:val="006971A1"/>
    <w:rsid w:val="006971A1"/>
    <w:rsid w:val="00AA096B"/>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134F1"/>
  <w15:chartTrackingRefBased/>
  <w15:docId w15:val="{F8D9A434-5314-458E-980F-E0E73A4E5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71A1"/>
    <w:rPr>
      <w:color w:val="0563C1" w:themeColor="hyperlink"/>
      <w:u w:val="single"/>
    </w:rPr>
  </w:style>
  <w:style w:type="character" w:styleId="UnresolvedMention">
    <w:name w:val="Unresolved Mention"/>
    <w:basedOn w:val="DefaultParagraphFont"/>
    <w:uiPriority w:val="99"/>
    <w:semiHidden/>
    <w:unhideWhenUsed/>
    <w:rsid w:val="006971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5561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ourdocuments.gov/doc.php?flash=true&amp;doc=55&amp;page=transcript" TargetMode="External"/><Relationship Id="rId5" Type="http://schemas.openxmlformats.org/officeDocument/2006/relationships/hyperlink" Target="http://www.ourdocuments.gov/doc.php?flash=true&amp;doc=53&amp;page=transcript" TargetMode="External"/><Relationship Id="rId4" Type="http://schemas.openxmlformats.org/officeDocument/2006/relationships/hyperlink" Target="http://highered.mcgraw-hill.com/olc2/dl/807271/chap19elem4.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13</Words>
  <Characters>648</Characters>
  <Application>Microsoft Office Word</Application>
  <DocSecurity>0</DocSecurity>
  <Lines>5</Lines>
  <Paragraphs>1</Paragraphs>
  <ScaleCrop>false</ScaleCrop>
  <Company/>
  <LinksUpToDate>false</LinksUpToDate>
  <CharactersWithSpaces>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2-24T21:04:00Z</dcterms:created>
  <dcterms:modified xsi:type="dcterms:W3CDTF">2022-02-24T21:05:00Z</dcterms:modified>
</cp:coreProperties>
</file>